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peech</w:t>
      </w:r>
      <w:r>
        <w:t xml:space="preserve"> </w:t>
      </w:r>
      <w:r>
        <w:t xml:space="preserve">Therapist</w:t>
      </w:r>
      <w:r>
        <w:t xml:space="preserve"> </w:t>
      </w:r>
      <w:r>
        <w:t xml:space="preserve">-</w:t>
      </w:r>
      <w:r>
        <w:t xml:space="preserve"> </w:t>
      </w:r>
      <w:r>
        <w:t xml:space="preserve">Canada</w:t>
      </w:r>
      <w:r>
        <w:t xml:space="preserve"> </w:t>
      </w:r>
      <w:r>
        <w:t xml:space="preserve">Vancouver</w:t>
      </w:r>
    </w:p>
    <w:bookmarkStart w:id="20" w:name="cover-letter"/>
    <w:p>
      <w:pPr>
        <w:pStyle w:val="Heading1"/>
      </w:pPr>
      <w:r>
        <w:t xml:space="preserve">Cover Letter</w:t>
      </w:r>
    </w:p>
    <w:p>
      <w:pPr>
        <w:pStyle w:val="FirstParagraph"/>
      </w:pPr>
      <w:r>
        <w:rPr>
          <w:bCs/>
          <w:b/>
        </w:rPr>
        <w:t xml:space="preserve">Dear Hiring Manager,</w:t>
      </w:r>
    </w:p>
    <w:p>
      <w:pPr>
        <w:pStyle w:val="BodyText"/>
      </w:pPr>
      <w:r>
        <w:t xml:space="preserve">I am writing to express my interest in the Speech Therapist position at your esteemed organization in Canada Vancouver. As a dedicated and experienced speech-language pathologist with a passion for supporting individuals with communication disorders, I am eager to contribute my skills and expertise to your team while aligning with the unique healthcare needs of this vibrant Canadian city.</w:t>
      </w:r>
    </w:p>
    <w:p>
      <w:pPr>
        <w:pStyle w:val="BodyText"/>
      </w:pPr>
      <w:r>
        <w:t xml:space="preserve">Having worked in the field of speech therapy for over [X years], I have developed a strong foundation in assessing, diagnosing, and treating a wide range of speech, language, and swallowing disorders. My experience spans both clinical and educational settings, where I have collaborated with multidisciplinary teams to deliver personalized interventions tailored to patients’ cultural backgrounds, age groups, and individual goals. In Canada Vancouver’s diverse population—home to Indigenous communities, immigrants from around the world, and a mix of urban and rural demographics—I believe my ability to adapt communication strategies across languages and cultures is a valuable asset.</w:t>
      </w:r>
    </w:p>
    <w:p>
      <w:pPr>
        <w:pStyle w:val="BodyText"/>
      </w:pPr>
      <w:r>
        <w:t xml:space="preserve">What draws me to this opportunity in Canada Vancouver is the city’s commitment to inclusive healthcare services. As a Speech Therapist, I understand the importance of addressing the unique needs of patients from various socio-economic and linguistic backgrounds. Vancouver’s focus on early intervention programs, school-based services, and community outreach initiatives resonates deeply with my professional values. I am particularly inspired by your organization’s mission to empower individuals through accessible speech therapy solutions, and I am eager to contribute to this vision.</w:t>
      </w:r>
    </w:p>
    <w:p>
      <w:pPr>
        <w:pStyle w:val="BodyText"/>
      </w:pPr>
      <w:r>
        <w:t xml:space="preserve">My expertise in evidence-based practices includes working with clients across the lifespan—from infants with articulation delays to adults recovering from stroke or traumatic brain injuries. I have experience utilizing advanced tools such as augmentative and alternative communication (AAC) devices, telepractice platforms, and culturally responsive therapy techniques. In Canada Vancouver, where technology integration and accessibility are priorities, I am confident in my ability to leverage these resources to enhance patient outcomes.</w:t>
      </w:r>
    </w:p>
    <w:p>
      <w:pPr>
        <w:pStyle w:val="BodyText"/>
      </w:pPr>
      <w:r>
        <w:t xml:space="preserve">One of my core strengths is building trust with clients and their families. Whether working in a private clinic or a school setting, I prioritize creating a safe and supportive environment that fosters open communication. In Canada Vancouver’s healthcare landscape, where collaboration with educators, psychologists, and other professionals is essential, I have consistently demonstrated strong interpersonal skills to coordinate care effectively. For example, during my time at [Previous Workplace/Institution], I developed a partnership with local schools to provide speech therapy services for students with autism spectrum disorder (ASD), resulting in improved academic engagement and social skills.</w:t>
      </w:r>
    </w:p>
    <w:p>
      <w:pPr>
        <w:pStyle w:val="BodyText"/>
      </w:pPr>
      <w:r>
        <w:t xml:space="preserve">I am also deeply committed to professional growth and staying current with the latest research in speech-language pathology. As a member of the Canadian Speech-Language Pathology Association (CSPCA) and a recipient of continuing education credits from reputable institutions, I ensure my practice aligns with Canada’s evolving standards. In Vancouver, where innovation in healthcare is celebrated, I am excited to contribute to initiatives that promote quality care and patient-centered approaches.</w:t>
      </w:r>
    </w:p>
    <w:p>
      <w:pPr>
        <w:pStyle w:val="BodyText"/>
      </w:pPr>
      <w:r>
        <w:t xml:space="preserve">What sets me apart as a Speech Therapist is my dedication to cultural humility and equity. Canada Vancouver’s multicultural environment requires speech therapists to be sensitive to the nuances of language diversity, including Indigenous languages, immigrant communities, and multilingual families. I have actively participated in training programs focused on anti-racist practices and inclusive communication strategies, ensuring that every client feels respected and heard. This approach not only enhances therapeutic outcomes but also strengthens the connection between healthcare providers and the communities they serve.</w:t>
      </w:r>
    </w:p>
    <w:p>
      <w:pPr>
        <w:pStyle w:val="BodyText"/>
      </w:pPr>
      <w:r>
        <w:t xml:space="preserve">Additionally, I have experience navigating the regulatory frameworks of Canadian healthcare systems. From understanding provincial licensing requirements to adhering to ethical guidelines set by the College of Speech-Language Pathologists and Audiologists in British Columbia, I prioritize compliance and professionalism. This knowledge ensures that my practice meets the rigorous standards expected in Canada Vancouver, where patient safety and quality care are paramount.</w:t>
      </w:r>
    </w:p>
    <w:p>
      <w:pPr>
        <w:pStyle w:val="BodyText"/>
      </w:pPr>
      <w:r>
        <w:t xml:space="preserve">I am particularly drawn to your organization’s emphasis on [mention a specific value or initiative from the job posting, e.g., "community outreach," "innovative therapies," or "patient advocacy"]. As someone who believes in the transformative power of speech therapy, I am eager to contribute to projects that address gaps in access to services for underserved populations. Whether it’s developing workshops for families, advocating for policy changes, or mentoring new therapists, I am ready to take on challenges that align with your mission.</w:t>
      </w:r>
    </w:p>
    <w:p>
      <w:pPr>
        <w:pStyle w:val="BodyText"/>
      </w:pPr>
      <w:r>
        <w:t xml:space="preserve">In closing, I am enthusiastic about the opportunity to join your team as a Speech Therapist in Canada Vancouver. My combination of clinical expertise, cultural awareness, and dedication to lifelong learning makes me an ideal candidate for this role. I would welcome the chance to discuss how my background and aspirations align with your organization’s goals. Thank you for considering my application.</w:t>
      </w:r>
    </w:p>
    <w:p>
      <w:pPr>
        <w:pStyle w:val="BodyText"/>
      </w:pPr>
      <w:r>
        <w:t xml:space="preserve">Sincerely,</w:t>
      </w:r>
      <w:r>
        <w:br/>
      </w:r>
      <w:r>
        <w:t xml:space="preserve">[Your Full Name]</w:t>
      </w:r>
      <w:r>
        <w:br/>
      </w:r>
      <w:r>
        <w:t xml:space="preserve">[Your Contact Information]</w:t>
      </w:r>
      <w:r>
        <w:br/>
      </w:r>
      <w:r>
        <w:t xml:space="preserve">[LinkedIn Profile or Portfolio Link,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peech Therapist - Canada Vancouver</dc:title>
  <dc:creator/>
  <dc:language>en</dc:language>
  <cp:keywords/>
  <dcterms:created xsi:type="dcterms:W3CDTF">2026-07-23T16:00:09Z</dcterms:created>
  <dcterms:modified xsi:type="dcterms:W3CDTF">2026-07-23T16:00:09Z</dcterms:modified>
</cp:coreProperties>
</file>

<file path=docProps/custom.xml><?xml version="1.0" encoding="utf-8"?>
<Properties xmlns="http://schemas.openxmlformats.org/officeDocument/2006/custom-properties" xmlns:vt="http://schemas.openxmlformats.org/officeDocument/2006/docPropsVTypes"/>
</file>